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คำวิเศษณ์</w:t>
      </w:r>
      <w:r>
        <w:t xml:space="preserve"> </w:t>
      </w:r>
      <w:r>
        <w:t xml:space="preserve">๒๐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หนู ๆ ปลายทางเอยแล้วปลายทาง ขอให้รีบระวังกันไว ๆแล้วไว ๆ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2. วิเคราะห์ชนิดและหน้าที่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จะต้องตอบนะครับ หัวหน้าห้องเป็นผู้กล้าตอบคำถามข้อนี้ให้ครูฟังหน่อยนะครับ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นี่ ทำอะไรบ้างนะครับ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นะคะ ขยายคำสรรพนาม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ฝนตกปรอย ๆ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เป็นคำวิเศษณ์บ้าง นักเรียนคะ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ครูให้ครูคณิตาตอบแล้ว คำว่าอะไร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มักอารมณ์อะไรล่ะ บอกลักษณะ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ไปกันต่อดีกว่า เดี๋ยให้นักเรียนจดสไลด์แป๊บหนึ่งนะครับ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ดาบเป็นอาวุธสมัย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 เติม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ก็คือมีมะม่วงนี่ ออกมาเยอะมากเลยใช่ไหมคะ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ดูกันต่อนะ ต่อไปเป็นคำวิเศษณ์บอกความไม่ชี้เฉพาะประโยคกัน บ้าน…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เป็นคำวิเศษณ์บอกความไม่ชี้เฉพาะนะคะว่าเป็นบ้านหลังใด แต่ถ้าบ้านนี่ สมมติถ้ามี 10 บ้านนี่ อ๋อบ้าน 10 หลังใช่ไหมคะ ถ้าในบ้าน 10 หลังนี้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รูเข้าใจแล้วครับ เพราะฉะนั้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สั้น…,ขาว… ดูนะ ๆ มีคำอะไรบ้างหอม เย็น ดี เหลว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ตรงกันข้าม ดีคู่กับเลว เหลว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ครับ อันนี้ก็เป็นเหมือนกันนะครับ ดูคำนะครับ เช้า, บ่าย,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อะไรเอ่ย เข้าคู่กับสายแล้วบ่ายล่ะคะ บ่ายคู่กับอะไร คู่กับ เย็นค่ะ เหนือล่ะคะ เหนือคู่กับเหนือ ต้องคู่กับใต้นะคะใหญ่ค่ะ ต้องคู่กับเล็กนะคะ หวาน ถ้าหวานล่ะคะหวานจะต้องคู่กับอะไร หวานจะต้องคู่กับเปรี้ยวเหี่ยวตรงข้ามกับอะไรเอ่ย ตรงข้ามกับคำว่าสดค่ะ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นักเรียน นักเรียนคะ เชือกมันตึงแล้วมันจะต้องมีตึงค่ะหย่อน กับ ตึง เป็นคำที่ตรงกันข้ามกันค่ะเรามาอ่านพร้อม ๆ กันนะคะ เช้า สายบ่าย เย็น เหนือ ใต้ ใหญ่ เล็กหวาน เปรี้ยว, เหี่ยว สด,แข็งอ่อน หน่อนตึง ค่ะ เอาล่ะค่ะเดี๋ยวเรามาถามกันดีกว่านะคะ คำใดในประโยคเป็นคำวิเศษณ์และขยายคำชนิดใดนักเรียนคะ อ่านประโยคนี้พร้อม ๆ กันค่ะ คนอ้วนชอบกินขนมหวานพิจารณาดูสิ คำใด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เดี๋ยวไปดูใบงานกันนะครับ ใบงานมีดังนี้นะคร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เพราะฉะนั้น ครูให้หนูลงมือ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บอกลักษณะนะครับ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ป็นคำวิเศษณ์บอกสถานที่เช่นเดียวกันนะครับ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ให้นักเรียนไล่ตอบทีละคนเลย ให้เวลาตอบเลยไปดูของครูกันบ้าง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ได้ตอบกับคุณครูปลายทางนั่นเองครับอีกคำถามหนึ่งนะครับ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พูดรายงาน นะครับ คุณครูคณิตา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สวัสดีคุณครูวันนี้เด็ก ป. 6 กันทั่วประเทศต้องเรียนคำวิเศษณ์นะครูรีบระวังกันไว ๆแ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1 (DLTV ภาษาไทย ป. 6 หน่วยที่ 3) ๘ คำวิเศษณ์ ๒๐ ก.ค. ๖๔ (มีใบงาน และใบความรู้) นาโน</dc:title>
  <dc:creator/>
  <cp:keywords/>
  <dcterms:created xsi:type="dcterms:W3CDTF">2022-03-18T04:46:57Z</dcterms:created>
  <dcterms:modified xsi:type="dcterms:W3CDTF">2022-03-18T04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0.00 น.</vt:lpwstr>
  </property>
  <property fmtid="{D5CDD505-2E9C-101B-9397-08002B2CF9AE}" pid="3" name="subtitle">
    <vt:lpwstr/>
  </property>
</Properties>
</file>